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25BCE4D" w14:textId="65FE19FA" w:rsidR="00BC7BA5" w:rsidRPr="00C17804" w:rsidRDefault="00BC7BA5" w:rsidP="00BC7BA5">
      <w:pPr>
        <w:jc w:val="center"/>
        <w:rPr>
          <w:rFonts w:eastAsia="+mn-ea" w:cs="Arial"/>
          <w:b/>
          <w:bCs/>
          <w:i/>
          <w:iCs/>
          <w:color w:val="C00000"/>
          <w:kern w:val="24"/>
          <w:sz w:val="40"/>
          <w:szCs w:val="40"/>
          <w:lang w:val="en-US"/>
        </w:rPr>
      </w:pPr>
      <w:r w:rsidRPr="00C17804">
        <w:rPr>
          <w:rFonts w:eastAsia="+mn-ea" w:cs="Arial"/>
          <w:b/>
          <w:bCs/>
          <w:i/>
          <w:iCs/>
          <w:color w:val="C00000"/>
          <w:kern w:val="24"/>
          <w:sz w:val="40"/>
          <w:szCs w:val="40"/>
          <w:lang w:val="en-US"/>
        </w:rPr>
        <w:t>EPTC 20</w:t>
      </w:r>
      <w:r w:rsidR="00D67351">
        <w:rPr>
          <w:rFonts w:eastAsia="+mn-ea" w:cs="Arial"/>
          <w:b/>
          <w:bCs/>
          <w:i/>
          <w:iCs/>
          <w:color w:val="C00000"/>
          <w:kern w:val="24"/>
          <w:sz w:val="40"/>
          <w:szCs w:val="40"/>
          <w:lang w:val="en-US"/>
        </w:rPr>
        <w:t>24</w:t>
      </w:r>
    </w:p>
    <w:p w14:paraId="174A2D0D" w14:textId="77777777" w:rsidR="005E1255" w:rsidRDefault="00F85FB3" w:rsidP="00623D24">
      <w:pPr>
        <w:spacing w:before="360"/>
        <w:jc w:val="center"/>
      </w:pPr>
      <w:r>
        <w:t>Place Your Paper Title Here, in Bold, Using 12 Point</w:t>
      </w:r>
      <w:r w:rsidR="005E1255">
        <w:t xml:space="preserve"> </w:t>
      </w:r>
      <w:proofErr w:type="gramStart"/>
      <w:r w:rsidR="005E1255">
        <w:t>fonts</w:t>
      </w:r>
      <w:proofErr w:type="gramEnd"/>
    </w:p>
    <w:p w14:paraId="13AF00B3" w14:textId="77777777" w:rsidR="00F85FB3" w:rsidRDefault="00F85FB3">
      <w:pPr>
        <w:pStyle w:val="EuroSimAuthorNames"/>
        <w:spacing w:before="360" w:after="200"/>
      </w:pPr>
      <w:r>
        <w:t>Authors in 10-point</w:t>
      </w:r>
      <w:r w:rsidR="005E1255">
        <w:t xml:space="preserve"> fonts</w:t>
      </w:r>
    </w:p>
    <w:p w14:paraId="3BBA969D" w14:textId="34C5EB91" w:rsidR="00F85FB3" w:rsidRDefault="00F85FB3">
      <w:pPr>
        <w:pStyle w:val="EuroSimAuthorNames"/>
      </w:pPr>
      <w:r>
        <w:t>Organi</w:t>
      </w:r>
      <w:r w:rsidR="009A195A">
        <w:t>z</w:t>
      </w:r>
      <w:r>
        <w:t xml:space="preserve">ation name </w:t>
      </w:r>
    </w:p>
    <w:p w14:paraId="0030D8BC" w14:textId="77777777" w:rsidR="00F85FB3" w:rsidRDefault="00F85FB3">
      <w:pPr>
        <w:pStyle w:val="EuroSimAuthorNames"/>
      </w:pPr>
      <w:r>
        <w:t xml:space="preserve">E-mail address of main author </w:t>
      </w:r>
    </w:p>
    <w:p w14:paraId="6CF753A6" w14:textId="77777777" w:rsidR="00F85FB3" w:rsidRDefault="00F85FB3">
      <w:pPr>
        <w:pStyle w:val="EuroSimAuthorNames"/>
      </w:pPr>
    </w:p>
    <w:p w14:paraId="6750FFB7" w14:textId="77777777" w:rsidR="00F85FB3" w:rsidRDefault="00F85FB3">
      <w:pPr>
        <w:jc w:val="center"/>
      </w:pPr>
      <w:r>
        <w:rPr>
          <w:rFonts w:ascii="Times New Roman" w:hAnsi="Times New Roman" w:cs="Times New Roman"/>
          <w:b/>
          <w:sz w:val="20"/>
          <w:szCs w:val="20"/>
        </w:rPr>
        <w:t>ABSTRACT</w:t>
      </w:r>
    </w:p>
    <w:p w14:paraId="296EF3D0" w14:textId="1286034A" w:rsidR="00F85FB3" w:rsidRDefault="00F85FB3">
      <w:pPr>
        <w:spacing w:after="12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73A53">
        <w:rPr>
          <w:rFonts w:ascii="Times New Roman" w:hAnsi="Times New Roman" w:cs="Times New Roman"/>
          <w:i/>
          <w:sz w:val="20"/>
          <w:szCs w:val="20"/>
        </w:rPr>
        <w:t xml:space="preserve">Your abstract submission must be written in English, should follow the formatting used in this template, and not exceed 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two </w:t>
      </w:r>
      <w:r w:rsidRPr="00C73A53">
        <w:rPr>
          <w:rFonts w:ascii="Times New Roman" w:hAnsi="Times New Roman" w:cs="Times New Roman"/>
          <w:i/>
          <w:sz w:val="20"/>
          <w:szCs w:val="20"/>
        </w:rPr>
        <w:t>page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>s</w:t>
      </w:r>
      <w:r w:rsidRPr="00C73A53">
        <w:rPr>
          <w:rFonts w:ascii="Times New Roman" w:hAnsi="Times New Roman" w:cs="Times New Roman"/>
          <w:i/>
          <w:sz w:val="20"/>
          <w:szCs w:val="20"/>
        </w:rPr>
        <w:t xml:space="preserve"> in length.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Figures</w:t>
      </w:r>
      <w:r w:rsidR="00E624EA">
        <w:rPr>
          <w:rFonts w:ascii="Times New Roman" w:hAnsi="Times New Roman" w:cs="Times New Roman"/>
          <w:i/>
          <w:sz w:val="20"/>
          <w:szCs w:val="20"/>
        </w:rPr>
        <w:t xml:space="preserve"> and photographs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E624EA">
        <w:rPr>
          <w:rFonts w:ascii="Times New Roman" w:hAnsi="Times New Roman" w:cs="Times New Roman"/>
          <w:i/>
          <w:sz w:val="20"/>
          <w:szCs w:val="20"/>
        </w:rPr>
        <w:t>should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be embedded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at appropriate places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in the text. </w:t>
      </w:r>
      <w:r w:rsidR="00E624EA">
        <w:rPr>
          <w:rFonts w:ascii="Times New Roman" w:hAnsi="Times New Roman" w:cs="Times New Roman"/>
          <w:i/>
          <w:sz w:val="20"/>
          <w:szCs w:val="20"/>
        </w:rPr>
        <w:t>G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>raphs</w:t>
      </w:r>
      <w:r w:rsidR="00E624EA">
        <w:rPr>
          <w:rFonts w:ascii="Times New Roman" w:hAnsi="Times New Roman" w:cs="Times New Roman"/>
          <w:i/>
          <w:sz w:val="20"/>
          <w:szCs w:val="20"/>
        </w:rPr>
        <w:t>, contours plots,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or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tables of the main results </w:t>
      </w:r>
      <w:r w:rsidR="00796044" w:rsidRPr="00C73A53">
        <w:rPr>
          <w:rFonts w:ascii="Times New Roman" w:hAnsi="Times New Roman" w:cs="Times New Roman"/>
          <w:b/>
          <w:bCs/>
          <w:i/>
          <w:sz w:val="20"/>
          <w:szCs w:val="20"/>
        </w:rPr>
        <w:t>must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be included.</w:t>
      </w:r>
    </w:p>
    <w:p w14:paraId="3BBA17F3" w14:textId="77777777" w:rsidR="00E624EA" w:rsidRPr="00C73A53" w:rsidRDefault="00E624EA">
      <w:pPr>
        <w:spacing w:after="120" w:line="240" w:lineRule="auto"/>
        <w:jc w:val="both"/>
      </w:pPr>
    </w:p>
    <w:p w14:paraId="208C2E5C" w14:textId="2E378519" w:rsidR="00F85FB3" w:rsidRDefault="0065753D">
      <w:pPr>
        <w:numPr>
          <w:ilvl w:val="0"/>
          <w:numId w:val="1"/>
        </w:numPr>
        <w:spacing w:after="120" w:line="240" w:lineRule="auto"/>
        <w:jc w:val="both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INTRODUCTION</w:t>
      </w:r>
    </w:p>
    <w:p w14:paraId="3CDB30F3" w14:textId="77777777" w:rsidR="00F85FB3" w:rsidRPr="00C73A53" w:rsidRDefault="00F85FB3">
      <w:pPr>
        <w:spacing w:after="120" w:line="240" w:lineRule="auto"/>
      </w:pPr>
      <w:r w:rsidRPr="00C73A53">
        <w:rPr>
          <w:rFonts w:ascii="Times New Roman" w:hAnsi="Times New Roman" w:cs="Times New Roman"/>
          <w:i/>
          <w:sz w:val="20"/>
          <w:szCs w:val="20"/>
        </w:rPr>
        <w:t xml:space="preserve">What is the problem (or research question) you address? 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>(Up to 100 words)</w:t>
      </w:r>
    </w:p>
    <w:p w14:paraId="3FF1B697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6F6904E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C0AC4D2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42D86E1" w14:textId="77777777" w:rsidR="00F85FB3" w:rsidRDefault="00F85FB3">
      <w:pPr>
        <w:numPr>
          <w:ilvl w:val="0"/>
          <w:numId w:val="1"/>
        </w:numPr>
        <w:spacing w:after="120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METHODOLOGY</w:t>
      </w:r>
    </w:p>
    <w:p w14:paraId="519C305E" w14:textId="77777777" w:rsidR="00F85FB3" w:rsidRPr="00C73A53" w:rsidRDefault="00F85FB3">
      <w:pPr>
        <w:spacing w:after="120"/>
      </w:pPr>
      <w:r w:rsidRPr="00C73A53">
        <w:rPr>
          <w:rFonts w:ascii="Times New Roman" w:hAnsi="Times New Roman" w:cs="Times New Roman"/>
          <w:i/>
          <w:sz w:val="20"/>
          <w:szCs w:val="20"/>
        </w:rPr>
        <w:t>What research method(s) did you use to solve the problem (or research question) detailed above?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6FF85CB0" w14:textId="77777777" w:rsidR="00F85FB3" w:rsidRPr="00C73A53" w:rsidRDefault="00F85FB3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608C446" w14:textId="77777777" w:rsidR="00F85FB3" w:rsidRPr="00C73A53" w:rsidRDefault="00F85FB3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395E807B" w14:textId="77777777" w:rsidR="00F85FB3" w:rsidRPr="00C73A53" w:rsidRDefault="00F85FB3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7973BA5C" w14:textId="77777777" w:rsidR="00F85FB3" w:rsidRPr="00C73A53" w:rsidRDefault="00F85FB3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67C146CB" w14:textId="77777777" w:rsidR="00F85FB3" w:rsidRDefault="00F85FB3">
      <w:pPr>
        <w:numPr>
          <w:ilvl w:val="0"/>
          <w:numId w:val="1"/>
        </w:numPr>
        <w:spacing w:after="120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RESULTS</w:t>
      </w:r>
    </w:p>
    <w:p w14:paraId="7CC5BED2" w14:textId="3A38D885" w:rsidR="00F85FB3" w:rsidRPr="00C73A53" w:rsidRDefault="00F85FB3">
      <w:pPr>
        <w:spacing w:after="120"/>
      </w:pPr>
      <w:r w:rsidRPr="00C73A53">
        <w:rPr>
          <w:rFonts w:ascii="Times New Roman" w:hAnsi="Times New Roman" w:cs="Times New Roman"/>
          <w:i/>
          <w:sz w:val="20"/>
          <w:szCs w:val="20"/>
        </w:rPr>
        <w:t>Provide details of the main results (or findings). Why are these results important?</w:t>
      </w:r>
      <w:r w:rsidR="00E624EA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gramStart"/>
      <w:r w:rsidR="00E624EA">
        <w:rPr>
          <w:rFonts w:ascii="Times New Roman" w:hAnsi="Times New Roman" w:cs="Times New Roman"/>
          <w:i/>
          <w:sz w:val="20"/>
          <w:szCs w:val="20"/>
        </w:rPr>
        <w:t>Please</w:t>
      </w:r>
      <w:proofErr w:type="gramEnd"/>
      <w:r w:rsidR="00E624EA">
        <w:rPr>
          <w:rFonts w:ascii="Times New Roman" w:hAnsi="Times New Roman" w:cs="Times New Roman"/>
          <w:i/>
          <w:sz w:val="20"/>
          <w:szCs w:val="20"/>
        </w:rPr>
        <w:t xml:space="preserve"> include results in graphs, figures, charts, tables, photos, etc.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49367FC4" w14:textId="77777777" w:rsidR="00F85FB3" w:rsidRDefault="00F85FB3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60D9B03" w14:textId="77777777" w:rsidR="00E624EA" w:rsidRDefault="00E624EA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76CD0943" w14:textId="77777777" w:rsidR="00E624EA" w:rsidRPr="00C73A53" w:rsidRDefault="00E624EA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4AD0573F" w14:textId="10DDC85B" w:rsidR="0065753D" w:rsidRPr="00C73A53" w:rsidRDefault="0065753D" w:rsidP="0065753D">
      <w:pPr>
        <w:numPr>
          <w:ilvl w:val="0"/>
          <w:numId w:val="1"/>
        </w:numPr>
        <w:spacing w:after="120"/>
      </w:pPr>
      <w:r w:rsidRPr="00C73A53">
        <w:rPr>
          <w:rFonts w:ascii="Times New Roman" w:hAnsi="Times New Roman" w:cs="Times New Roman"/>
          <w:b/>
          <w:sz w:val="20"/>
          <w:szCs w:val="20"/>
          <w:u w:val="single"/>
        </w:rPr>
        <w:t>NOVELTY</w:t>
      </w:r>
      <w:r w:rsidR="00623D24" w:rsidRPr="00C73A53">
        <w:rPr>
          <w:rFonts w:ascii="Times New Roman" w:hAnsi="Times New Roman" w:cs="Times New Roman"/>
          <w:b/>
          <w:sz w:val="20"/>
          <w:szCs w:val="20"/>
          <w:u w:val="single"/>
        </w:rPr>
        <w:t xml:space="preserve"> and IMPACT</w:t>
      </w:r>
    </w:p>
    <w:p w14:paraId="35AFEBF2" w14:textId="77777777" w:rsidR="0065753D" w:rsidRPr="00C73A53" w:rsidRDefault="00EC1FEF" w:rsidP="0065753D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  <w:r w:rsidRPr="00C73A53">
        <w:rPr>
          <w:rFonts w:ascii="Times New Roman" w:hAnsi="Times New Roman" w:cs="Times New Roman"/>
          <w:i/>
          <w:sz w:val="20"/>
          <w:szCs w:val="20"/>
        </w:rPr>
        <w:t>H</w:t>
      </w:r>
      <w:r w:rsidR="0065753D" w:rsidRPr="00C73A53">
        <w:rPr>
          <w:rFonts w:ascii="Times New Roman" w:hAnsi="Times New Roman" w:cs="Times New Roman"/>
          <w:i/>
          <w:sz w:val="20"/>
          <w:szCs w:val="20"/>
        </w:rPr>
        <w:t>ighlight what is the novelty in your present work and its significance.</w:t>
      </w:r>
      <w:r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sectPr w:rsidR="0065753D" w:rsidRPr="00C73A53">
      <w:pgSz w:w="11906" w:h="16838"/>
      <w:pgMar w:top="1134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17006280">
    <w:abstractNumId w:val="0"/>
  </w:num>
  <w:num w:numId="2" w16cid:durableId="9981182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GyMDc3MbMwMzJQ0lEKTi0uzszPAykwrAUA+X0hSiwAAAA="/>
  </w:docVars>
  <w:rsids>
    <w:rsidRoot w:val="00945CB1"/>
    <w:rsid w:val="00207E73"/>
    <w:rsid w:val="005E1255"/>
    <w:rsid w:val="005E3F16"/>
    <w:rsid w:val="00623D24"/>
    <w:rsid w:val="0065753D"/>
    <w:rsid w:val="00796044"/>
    <w:rsid w:val="007F6D09"/>
    <w:rsid w:val="00945CB1"/>
    <w:rsid w:val="009A195A"/>
    <w:rsid w:val="009C5E46"/>
    <w:rsid w:val="00A37F94"/>
    <w:rsid w:val="00BC7BA5"/>
    <w:rsid w:val="00C73A53"/>
    <w:rsid w:val="00D67351"/>
    <w:rsid w:val="00E624EA"/>
    <w:rsid w:val="00EC1FEF"/>
    <w:rsid w:val="00F8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15A5EBE"/>
  <w15:chartTrackingRefBased/>
  <w15:docId w15:val="{0B672D87-1D65-419A-8ED5-2D9CA8CD3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i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1z2">
    <w:name w:val="WW8Num1z2"/>
    <w:rPr>
      <w:rFonts w:ascii="Courier New" w:hAnsi="Courier New" w:cs="Courier New" w:hint="default"/>
    </w:rPr>
  </w:style>
  <w:style w:type="character" w:customStyle="1" w:styleId="WW8Num1z3">
    <w:name w:val="WW8Num1z3"/>
    <w:rPr>
      <w:rFonts w:ascii="Wingdings" w:hAnsi="Wingdings" w:cs="Wingdings" w:hint="default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">
    <w:name w:val="WW-Default Paragraph Font"/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EuroSimAuthorNames">
    <w:name w:val="EuroSim Author Name(s)"/>
    <w:basedOn w:val="Normal"/>
    <w:pPr>
      <w:spacing w:after="0" w:line="240" w:lineRule="auto"/>
      <w:ind w:firstLine="288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A37F94"/>
    <w:rPr>
      <w:rFonts w:ascii="Calibri" w:eastAsia="Calibri" w:hAnsi="Calibri" w:cs="Calibri"/>
      <w:sz w:val="22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60036FB3D01419265CA6F813AFAD4" ma:contentTypeVersion="10" ma:contentTypeDescription="Create a new document." ma:contentTypeScope="" ma:versionID="59c05b30ac3b10cffb4c2964b184ec23">
  <xsd:schema xmlns:xsd="http://www.w3.org/2001/XMLSchema" xmlns:xs="http://www.w3.org/2001/XMLSchema" xmlns:p="http://schemas.microsoft.com/office/2006/metadata/properties" xmlns:ns3="12164df0-e9d7-4a63-a52a-8afdc6448f66" targetNamespace="http://schemas.microsoft.com/office/2006/metadata/properties" ma:root="true" ma:fieldsID="a794391935f23478817673e77537996e" ns3:_="">
    <xsd:import namespace="12164df0-e9d7-4a63-a52a-8afdc6448f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164df0-e9d7-4a63-a52a-8afdc6448f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05B212-9555-4B99-95CF-D6E820B978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C135B6-4D2F-4CB4-98F0-507B2F13C1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164df0-e9d7-4a63-a52a-8afdc6448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5C1CFC-61C6-45BC-8918-9DD52884FC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bstract submission EuroSimE</vt:lpstr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bstract submission EuroSimE</dc:title>
  <dc:subject/>
  <dc:creator>sn06</dc:creator>
  <cp:keywords/>
  <cp:lastModifiedBy>Andrew Tay</cp:lastModifiedBy>
  <cp:revision>3</cp:revision>
  <cp:lastPrinted>1995-11-21T09:41:00Z</cp:lastPrinted>
  <dcterms:created xsi:type="dcterms:W3CDTF">2024-03-26T09:13:00Z</dcterms:created>
  <dcterms:modified xsi:type="dcterms:W3CDTF">2024-03-2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60036FB3D01419265CA6F813AFAD4</vt:lpwstr>
  </property>
</Properties>
</file>